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3FDCA" w14:textId="77777777" w:rsidR="001C27A3" w:rsidRPr="00CB6BFB" w:rsidRDefault="001C27A3" w:rsidP="001C27A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B6BFB">
        <w:rPr>
          <w:rFonts w:ascii="Times New Roman" w:hAnsi="Times New Roman" w:cs="Times New Roman"/>
          <w:b/>
          <w:sz w:val="28"/>
          <w:szCs w:val="28"/>
        </w:rPr>
        <w:t>Streszczenie</w:t>
      </w:r>
    </w:p>
    <w:p w14:paraId="525C041A" w14:textId="77777777" w:rsidR="001C27A3" w:rsidRPr="00CB6BFB" w:rsidRDefault="001C27A3" w:rsidP="00CB6BFB">
      <w:pPr>
        <w:rPr>
          <w:rFonts w:ascii="Times New Roman" w:hAnsi="Times New Roman" w:cs="Times New Roman"/>
          <w:bCs/>
          <w:sz w:val="24"/>
          <w:szCs w:val="24"/>
        </w:rPr>
      </w:pPr>
    </w:p>
    <w:p w14:paraId="2F162B7E" w14:textId="61A89C1A" w:rsidR="00EA2F7B" w:rsidRPr="00CB6BFB" w:rsidRDefault="001C27A3" w:rsidP="001C27A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B6BFB">
        <w:rPr>
          <w:rFonts w:ascii="Times New Roman" w:hAnsi="Times New Roman" w:cs="Times New Roman"/>
          <w:b/>
          <w:sz w:val="28"/>
          <w:szCs w:val="28"/>
        </w:rPr>
        <w:t>Temat pracy magisterskiej:</w:t>
      </w:r>
      <w:r w:rsidRPr="00CB6BFB">
        <w:rPr>
          <w:rFonts w:ascii="Times New Roman" w:hAnsi="Times New Roman" w:cs="Times New Roman"/>
          <w:b/>
          <w:sz w:val="28"/>
          <w:szCs w:val="28"/>
        </w:rPr>
        <w:br/>
        <w:t>……………………………………………………………..</w:t>
      </w:r>
    </w:p>
    <w:p w14:paraId="17543FA4" w14:textId="77777777" w:rsidR="00B15A36" w:rsidRPr="00CB6BFB" w:rsidRDefault="00B15A36" w:rsidP="00B15A36">
      <w:pPr>
        <w:rPr>
          <w:rFonts w:ascii="Times New Roman" w:hAnsi="Times New Roman" w:cs="Times New Roman"/>
          <w:bCs/>
          <w:sz w:val="24"/>
          <w:szCs w:val="24"/>
        </w:rPr>
      </w:pPr>
    </w:p>
    <w:p w14:paraId="3B8C97EA" w14:textId="4CAB5F39" w:rsidR="00B15A36" w:rsidRPr="00CB6BFB" w:rsidRDefault="00B15A36" w:rsidP="00B15A36">
      <w:pPr>
        <w:rPr>
          <w:rFonts w:ascii="Times New Roman" w:hAnsi="Times New Roman" w:cs="Times New Roman"/>
          <w:bCs/>
          <w:sz w:val="24"/>
          <w:szCs w:val="24"/>
        </w:rPr>
      </w:pPr>
      <w:r w:rsidRPr="00CB6BFB">
        <w:rPr>
          <w:rFonts w:ascii="Times New Roman" w:hAnsi="Times New Roman" w:cs="Times New Roman"/>
          <w:bCs/>
          <w:sz w:val="24"/>
          <w:szCs w:val="24"/>
        </w:rPr>
        <w:t>Imię i nazwisko studenta:</w:t>
      </w:r>
    </w:p>
    <w:p w14:paraId="1BACCF71" w14:textId="539E2023" w:rsidR="00B15A36" w:rsidRPr="00CB6BFB" w:rsidRDefault="00B15A36" w:rsidP="00B15A36">
      <w:pPr>
        <w:rPr>
          <w:rFonts w:ascii="Times New Roman" w:hAnsi="Times New Roman" w:cs="Times New Roman"/>
          <w:bCs/>
          <w:sz w:val="24"/>
          <w:szCs w:val="24"/>
        </w:rPr>
      </w:pPr>
      <w:r w:rsidRPr="00CB6BFB">
        <w:rPr>
          <w:rFonts w:ascii="Times New Roman" w:hAnsi="Times New Roman" w:cs="Times New Roman"/>
          <w:bCs/>
          <w:sz w:val="24"/>
          <w:szCs w:val="24"/>
        </w:rPr>
        <w:t>Nr albumu:</w:t>
      </w:r>
    </w:p>
    <w:p w14:paraId="008F56A5" w14:textId="77777777" w:rsidR="001C27A3" w:rsidRPr="00CB6BFB" w:rsidRDefault="001C27A3" w:rsidP="001C27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FBB190" w14:textId="77777777" w:rsidR="001C27A3" w:rsidRPr="00CB6BFB" w:rsidRDefault="001C27A3">
      <w:pPr>
        <w:rPr>
          <w:rFonts w:ascii="Times New Roman" w:hAnsi="Times New Roman" w:cs="Times New Roman"/>
          <w:bCs/>
          <w:sz w:val="24"/>
          <w:szCs w:val="24"/>
        </w:rPr>
      </w:pPr>
      <w:r w:rsidRPr="00CB6BFB">
        <w:rPr>
          <w:rFonts w:ascii="Times New Roman" w:hAnsi="Times New Roman" w:cs="Times New Roman"/>
          <w:bCs/>
          <w:sz w:val="24"/>
          <w:szCs w:val="24"/>
        </w:rPr>
        <w:t>Słowa kluczowe: (5 lub 6 słów lub wyrażeń odnoszących się do treści pracy)</w:t>
      </w:r>
    </w:p>
    <w:p w14:paraId="73D7AEF0" w14:textId="77777777" w:rsidR="001C27A3" w:rsidRPr="00CB6BFB" w:rsidRDefault="001C27A3">
      <w:pPr>
        <w:rPr>
          <w:rFonts w:ascii="Times New Roman" w:hAnsi="Times New Roman" w:cs="Times New Roman"/>
          <w:bCs/>
          <w:sz w:val="24"/>
          <w:szCs w:val="24"/>
        </w:rPr>
      </w:pPr>
    </w:p>
    <w:p w14:paraId="345F196C" w14:textId="77777777" w:rsidR="001C27A3" w:rsidRPr="00CB6BFB" w:rsidRDefault="001C27A3" w:rsidP="001C27A3">
      <w:pPr>
        <w:rPr>
          <w:rFonts w:ascii="Times New Roman" w:hAnsi="Times New Roman" w:cs="Times New Roman"/>
          <w:bCs/>
          <w:sz w:val="24"/>
          <w:szCs w:val="24"/>
        </w:rPr>
      </w:pPr>
      <w:r w:rsidRPr="00CB6BFB">
        <w:rPr>
          <w:rFonts w:ascii="Times New Roman" w:hAnsi="Times New Roman" w:cs="Times New Roman"/>
          <w:bCs/>
          <w:sz w:val="24"/>
          <w:szCs w:val="24"/>
        </w:rPr>
        <w:t>Treść streszczenia (max 1 strona A4)</w:t>
      </w:r>
    </w:p>
    <w:p w14:paraId="3F5F1994" w14:textId="77777777" w:rsidR="001C27A3" w:rsidRPr="00CB6BFB" w:rsidRDefault="001C27A3" w:rsidP="001C27A3">
      <w:pPr>
        <w:rPr>
          <w:rFonts w:ascii="Times New Roman" w:hAnsi="Times New Roman" w:cs="Times New Roman"/>
        </w:rPr>
      </w:pPr>
    </w:p>
    <w:p w14:paraId="3E651856" w14:textId="77777777" w:rsidR="001C27A3" w:rsidRPr="00CB6BFB" w:rsidRDefault="001C27A3" w:rsidP="001C27A3">
      <w:pPr>
        <w:rPr>
          <w:rFonts w:ascii="Times New Roman" w:hAnsi="Times New Roman" w:cs="Times New Roman"/>
        </w:rPr>
      </w:pPr>
    </w:p>
    <w:p w14:paraId="47635F5A" w14:textId="77777777" w:rsidR="006A0B77" w:rsidRPr="00CB6BFB" w:rsidRDefault="006A0B77" w:rsidP="001C27A3">
      <w:pPr>
        <w:rPr>
          <w:rFonts w:ascii="Times New Roman" w:hAnsi="Times New Roman" w:cs="Times New Roman"/>
        </w:rPr>
      </w:pPr>
    </w:p>
    <w:p w14:paraId="4A4DDDCE" w14:textId="77777777" w:rsidR="006A0B77" w:rsidRPr="00CB6BFB" w:rsidRDefault="006A0B77" w:rsidP="001C27A3">
      <w:pPr>
        <w:rPr>
          <w:rFonts w:ascii="Times New Roman" w:hAnsi="Times New Roman" w:cs="Times New Roman"/>
        </w:rPr>
      </w:pPr>
    </w:p>
    <w:p w14:paraId="28430712" w14:textId="77777777" w:rsidR="006A0B77" w:rsidRPr="00CB6BFB" w:rsidRDefault="006A0B77" w:rsidP="001C27A3">
      <w:pPr>
        <w:rPr>
          <w:rFonts w:ascii="Times New Roman" w:hAnsi="Times New Roman" w:cs="Times New Roman"/>
        </w:rPr>
      </w:pPr>
    </w:p>
    <w:p w14:paraId="2E731236" w14:textId="6995FDD1" w:rsidR="006A0B77" w:rsidRDefault="006A0B77" w:rsidP="001C27A3">
      <w:pPr>
        <w:rPr>
          <w:rFonts w:ascii="Times New Roman" w:hAnsi="Times New Roman" w:cs="Times New Roman"/>
        </w:rPr>
      </w:pPr>
    </w:p>
    <w:p w14:paraId="3A371AAF" w14:textId="77777777" w:rsidR="00D1327E" w:rsidRPr="00CB6BFB" w:rsidRDefault="00D1327E" w:rsidP="001C27A3">
      <w:pPr>
        <w:rPr>
          <w:rFonts w:ascii="Times New Roman" w:hAnsi="Times New Roman" w:cs="Times New Roman"/>
        </w:rPr>
      </w:pPr>
    </w:p>
    <w:p w14:paraId="0F8E5ED6" w14:textId="77777777" w:rsidR="006A0B77" w:rsidRPr="00CB6BFB" w:rsidRDefault="006A0B77" w:rsidP="001C27A3">
      <w:pPr>
        <w:rPr>
          <w:rFonts w:ascii="Times New Roman" w:hAnsi="Times New Roman" w:cs="Times New Roman"/>
        </w:rPr>
      </w:pPr>
    </w:p>
    <w:p w14:paraId="63D8FA94" w14:textId="77777777" w:rsidR="006A0B77" w:rsidRPr="00CB6BFB" w:rsidRDefault="006A0B77" w:rsidP="004D1274">
      <w:pPr>
        <w:spacing w:after="0"/>
        <w:rPr>
          <w:rFonts w:ascii="Times New Roman" w:hAnsi="Times New Roman" w:cs="Times New Roman"/>
        </w:rPr>
      </w:pPr>
    </w:p>
    <w:p w14:paraId="1611DA82" w14:textId="31A4F6DB" w:rsidR="006A0B77" w:rsidRPr="00CB6BFB" w:rsidRDefault="004D1274" w:rsidP="004D1274">
      <w:pPr>
        <w:spacing w:after="0"/>
        <w:rPr>
          <w:rFonts w:ascii="Times New Roman" w:hAnsi="Times New Roman" w:cs="Times New Roman"/>
        </w:rPr>
      </w:pPr>
      <w:r w:rsidRPr="00CB6BFB">
        <w:rPr>
          <w:rFonts w:ascii="Times New Roman" w:hAnsi="Times New Roman" w:cs="Times New Roman"/>
        </w:rPr>
        <w:t>………………………………………………………….</w:t>
      </w:r>
    </w:p>
    <w:p w14:paraId="2AE21A1C" w14:textId="48B0FE09" w:rsidR="001C27A3" w:rsidRPr="00CB6BFB" w:rsidRDefault="001C27A3" w:rsidP="004D1274">
      <w:pPr>
        <w:spacing w:after="0" w:line="240" w:lineRule="auto"/>
        <w:rPr>
          <w:rFonts w:ascii="Times New Roman" w:hAnsi="Times New Roman" w:cs="Times New Roman"/>
        </w:rPr>
      </w:pPr>
      <w:r w:rsidRPr="00CB6BFB">
        <w:rPr>
          <w:rFonts w:ascii="Times New Roman" w:hAnsi="Times New Roman" w:cs="Times New Roman"/>
        </w:rPr>
        <w:t>(podpis dyplomanta</w:t>
      </w:r>
      <w:r w:rsidR="004D1274" w:rsidRPr="00CB6BFB">
        <w:rPr>
          <w:rFonts w:ascii="Times New Roman" w:hAnsi="Times New Roman" w:cs="Times New Roman"/>
        </w:rPr>
        <w:t>)</w:t>
      </w:r>
    </w:p>
    <w:sectPr w:rsidR="001C27A3" w:rsidRPr="00CB6BFB" w:rsidSect="00EA2F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tjQzNDY1NTE1MzVR0lEKTi0uzszPAykwqgUAjkXHDSwAAAA="/>
  </w:docVars>
  <w:rsids>
    <w:rsidRoot w:val="001C27A3"/>
    <w:rsid w:val="001C27A3"/>
    <w:rsid w:val="001D3A85"/>
    <w:rsid w:val="004D1274"/>
    <w:rsid w:val="006A0B77"/>
    <w:rsid w:val="00715DD1"/>
    <w:rsid w:val="00B15A36"/>
    <w:rsid w:val="00CB6BFB"/>
    <w:rsid w:val="00D1327E"/>
    <w:rsid w:val="00EA2F7B"/>
    <w:rsid w:val="00FC3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97CAE"/>
  <w15:docId w15:val="{6C23612F-AE10-41A6-B518-1B0105E2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A2F7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 WIL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</dc:creator>
  <cp:keywords/>
  <dc:description/>
  <cp:lastModifiedBy>Gusta Iwona</cp:lastModifiedBy>
  <cp:revision>7</cp:revision>
  <cp:lastPrinted>2011-11-30T14:26:00Z</cp:lastPrinted>
  <dcterms:created xsi:type="dcterms:W3CDTF">2021-05-25T09:53:00Z</dcterms:created>
  <dcterms:modified xsi:type="dcterms:W3CDTF">2021-06-24T10:02:00Z</dcterms:modified>
</cp:coreProperties>
</file>